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Егор Витальевич Кузьмин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работы является приобретение практического опыта работы с программами, написанными на ассемблере NASM, а именно - освоение процедур компиляций и сборк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SourceCode"/>
        <w:rPr/>
      </w:pPr>
      <w:r>
        <w:rPr>
          <w:rStyle w:val="VerbatimChar"/>
        </w:rPr>
        <w:t>0. Общее ознакомление с NASM</w:t>
      </w:r>
      <w:r>
        <w:rPr/>
        <w:br/>
      </w:r>
      <w:r>
        <w:rPr>
          <w:rStyle w:val="VerbatimChar"/>
        </w:rPr>
        <w:t>1. Создание программы Hello World!</w:t>
      </w:r>
      <w:r>
        <w:rPr/>
        <w:br/>
      </w:r>
      <w:r>
        <w:rPr>
          <w:rStyle w:val="VerbatimChar"/>
        </w:rPr>
        <w:t>2. Работа с транслятором NASM</w:t>
      </w:r>
      <w:r>
        <w:rPr/>
        <w:br/>
      </w:r>
      <w:r>
        <w:rPr>
          <w:rStyle w:val="VerbatimChar"/>
        </w:rPr>
        <w:t>3. Работа с расширенным синтаксисом командной строки NASM</w:t>
      </w:r>
      <w:r>
        <w:rPr/>
        <w:br/>
      </w:r>
      <w:r>
        <w:rPr>
          <w:rStyle w:val="VerbatimChar"/>
        </w:rPr>
        <w:t>4. Работа с компоновщиком LD</w:t>
      </w:r>
      <w:r>
        <w:rPr/>
        <w:br/>
      </w:r>
      <w:r>
        <w:rPr>
          <w:rStyle w:val="VerbatimChar"/>
        </w:rPr>
        <w:t>5. Запуск исполняемого файла</w:t>
      </w:r>
      <w:r>
        <w:rPr/>
        <w:br/>
      </w:r>
      <w:r>
        <w:rPr>
          <w:rStyle w:val="VerbatimChar"/>
        </w:rPr>
        <w:t>6. Выполнение заданий для самостоятельной работы</w:t>
      </w:r>
      <w:bookmarkEnd w:id="2"/>
    </w:p>
    <w:p>
      <w:pPr>
        <w:pStyle w:val="1"/>
        <w:rPr/>
      </w:pPr>
      <w:bookmarkStart w:id="3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x86 являются: 1) Для DOS/Windows: Borland Turbo Assembler (TASM), Microsoft Macro Assembler (MASM) и Watcom assembler (WASM). 2) Для GNU/Linux: gas (GNU Assembler), использующий AT&amp;T-синтаксис, в отличие отбольшинства других популярных ассемблеров, которые используют Intel-синтаксис. Для записи команд в NASM используются: 1) Мнемокод— непосредственно мнемоника инструкции процессору, которая является обязательной частью команды. 2) Операнды - числа, данные, адреса регистров или адреса оперативной памяти. 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 </w:t>
      </w:r>
      <w:r>
        <w:rPr>
          <w:i/>
          <w:iCs/>
        </w:rPr>
        <w:t xml:space="preserve">, $, #, @,~,. и ?. Начинаться метка или идентификатор могут с буквы, ., </w:t>
      </w:r>
      <w:r>
        <w:rPr/>
        <w:t xml:space="preserve"> и ?. 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 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  <w:bookmarkEnd w:id="3"/>
    </w:p>
    <w:p>
      <w:pPr>
        <w:pStyle w:val="1"/>
        <w:rPr/>
      </w:pPr>
      <w:bookmarkStart w:id="4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4.1) Программа Hello World! Создаю каталог для работы с программами на языке ассемблера NASM. (рис. 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1505"/>
            <wp:effectExtent l="0" t="0" r="0" b="0"/>
            <wp:docPr id="1" name="Picture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</w:t>
      </w:r>
    </w:p>
    <w:p>
      <w:pPr>
        <w:pStyle w:val="Style8"/>
        <w:rPr/>
      </w:pPr>
      <w:r>
        <w:rPr/>
        <w:t xml:space="preserve">Перехожу в каталог и создаю текстовый файл hello.asm. (рис. 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25525"/>
            <wp:effectExtent l="0" t="0" r="0" b="0"/>
            <wp:docPr id="2" name="Изображение2" descr="fig:&#10;Перемещ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Перемещени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</w:t>
      </w:r>
    </w:p>
    <w:p>
      <w:pPr>
        <w:pStyle w:val="Style8"/>
        <w:rPr/>
      </w:pPr>
      <w:r>
        <w:rPr/>
        <w:t xml:space="preserve">Открытие файла. (рис. 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2720"/>
            <wp:effectExtent l="0" t="0" r="0" b="0"/>
            <wp:docPr id="3" name="Изображение3" descr="fig:&#10;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</w:t>
      </w:r>
    </w:p>
    <w:p>
      <w:pPr>
        <w:pStyle w:val="Style8"/>
        <w:rPr/>
      </w:pPr>
      <w:r>
        <w:rPr/>
        <w:t xml:space="preserve">Ввожу нужный текст. (рис. 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55140"/>
            <wp:effectExtent l="0" t="0" r="0" b="0"/>
            <wp:docPr id="4" name="Изображение4" descr="fig:&#10;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вод текста</w:t>
      </w:r>
    </w:p>
    <w:p>
      <w:pPr>
        <w:pStyle w:val="Style8"/>
        <w:rPr/>
      </w:pPr>
      <w:r>
        <w:rPr/>
        <w:t>4.2) Транслятор NASM</w:t>
      </w:r>
    </w:p>
    <w:p>
      <w:pPr>
        <w:pStyle w:val="Style8"/>
        <w:rPr/>
      </w:pPr>
      <w:r>
        <w:rPr/>
        <w:t xml:space="preserve">NASM превращает текст программы в объектный код. Выполним компиляцию приведённого выше текста программы “Hello World”. Сделаем проверку. (рис. </w:t>
      </w:r>
      <w:r>
        <w:rPr/>
        <w:t>4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3215"/>
            <wp:effectExtent l="0" t="0" r="0" b="0"/>
            <wp:docPr id="5" name="Изображение5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8"/>
        <w:rPr/>
      </w:pPr>
      <w:r>
        <w:rPr/>
        <w:t>4.3) Расширенный синтаксис командной строки NASM</w:t>
      </w:r>
    </w:p>
    <w:p>
      <w:pPr>
        <w:pStyle w:val="Style8"/>
        <w:rPr/>
      </w:pPr>
      <w:r>
        <w:rPr/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Проверяю правильность выполнения команды. (рис. 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0835"/>
            <wp:effectExtent l="0" t="0" r="0" b="0"/>
            <wp:docPr id="6" name="Изображение6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8"/>
        <w:rPr/>
      </w:pPr>
      <w:r>
        <w:rPr/>
        <w:t>4.4) Работа с компоновщиком LD</w:t>
      </w:r>
    </w:p>
    <w:p>
      <w:pPr>
        <w:pStyle w:val="Style8"/>
        <w:rPr/>
      </w:pPr>
      <w:r>
        <w:rPr/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Выполняю ту же самую команду со значением main. Объектный файл, из которого собран этот исполняемый файл, имеет имя obj.o (рис. 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98500"/>
            <wp:effectExtent l="0" t="0" r="0" b="0"/>
            <wp:docPr id="7" name="Изображение7" descr="fig:&#10;Передача объектного файла на обработку компа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Передача объектного файла на обработку компановщи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ановщику</w:t>
      </w:r>
    </w:p>
    <w:p>
      <w:pPr>
        <w:pStyle w:val="Style8"/>
        <w:rPr/>
      </w:pPr>
      <w:r>
        <w:rPr/>
        <w:t>4.5) Запуск исполняемого файла</w:t>
      </w:r>
    </w:p>
    <w:p>
      <w:pPr>
        <w:pStyle w:val="Style8"/>
        <w:rPr/>
      </w:pPr>
      <w:r>
        <w:rPr/>
        <w:t xml:space="preserve">Запускаю на выполнение созданный исполняемый файл hello. (рис. </w:t>
      </w:r>
      <w:r>
        <w:rPr/>
        <w:t>4.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98500"/>
            <wp:effectExtent l="0" t="0" r="0" b="0"/>
            <wp:docPr id="8" name="Изображение8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Style8"/>
        <w:rPr/>
      </w:pPr>
      <w:r>
        <w:rPr/>
        <w:t>4.6) Выполнение заданий для самостоятельной работы</w:t>
      </w:r>
    </w:p>
    <w:p>
      <w:pPr>
        <w:pStyle w:val="Style8"/>
        <w:rPr/>
      </w:pPr>
      <w:r>
        <w:rPr/>
        <w:t xml:space="preserve">С помощью утилиты cp создаю в текущем каталоге копию файла hello.asm с именем lab4.asm. С помощью текстового редактора открываю файл lab4.asm и вношу изменения в программу так, чтобы она выводила мои имя и фамилию. (рис. 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12775"/>
            <wp:effectExtent l="0" t="0" r="0" b="0"/>
            <wp:docPr id="9" name="Изображение9" descr="fig:&#10;Создание копии файла и его открытие, редакт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Создание копии файла и его открытие, редактировани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 и его открытие, редактирование</w:t>
      </w:r>
    </w:p>
    <w:p>
      <w:pPr>
        <w:pStyle w:val="Style8"/>
        <w:rPr/>
      </w:pPr>
      <w:r>
        <w:rPr/>
        <w:t xml:space="preserve">Компилирую текст программы в объектный файл, передаю его компоновщику. Запускаю исполняемый файл lab4, на экран действительно выводятся мои имя и фамилия. (рис. </w:t>
      </w:r>
      <w:r>
        <w:rPr/>
        <w:t>4.10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63575"/>
            <wp:effectExtent l="0" t="0" r="0" b="0"/>
            <wp:docPr id="10" name="Изображение10" descr="fig:&#10;Компиляция, передача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Компиляция, передача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, передача компоновщику</w:t>
      </w:r>
    </w:p>
    <w:p>
      <w:pPr>
        <w:pStyle w:val="Style8"/>
        <w:rPr/>
      </w:pPr>
      <w:r>
        <w:rPr/>
        <w:t>Вручную копирую файлы hello.asm и lab4.asm в основной репощиторий курса.</w:t>
      </w:r>
    </w:p>
    <w:p>
      <w:pPr>
        <w:pStyle w:val="Style8"/>
        <w:rPr/>
      </w:pPr>
      <w:r>
        <w:rPr/>
        <w:t xml:space="preserve">Отправляю все файлы на github. (рис. </w:t>
      </w:r>
      <w:r>
        <w:rPr/>
        <w:t>4.11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63445"/>
            <wp:effectExtent l="0" t="0" r="0" b="0"/>
            <wp:docPr id="11" name="Изображение11" descr="fig:&#10;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Отправка файлов</w:t>
      </w:r>
      <w:bookmarkEnd w:id="5"/>
    </w:p>
    <w:p>
      <w:pPr>
        <w:pStyle w:val="1"/>
        <w:rPr/>
      </w:pPr>
      <w:bookmarkStart w:id="6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7" w:name="выводы"/>
      <w:r>
        <w:rPr/>
        <w:t>При выполнении лабораторной работы я обрёл практический опыт работы с программами, написанными на ассемблере NASM, конктретнее - освоил процедуры компиляций и сборки.</w:t>
      </w:r>
      <w:bookmarkEnd w:id="7"/>
    </w:p>
    <w:p>
      <w:pPr>
        <w:pStyle w:val="1"/>
        <w:rPr/>
      </w:pPr>
      <w:bookmarkStart w:id="8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hyperlink r:id="rId13">
        <w:bookmarkStart w:id="9" w:name="список-литературы"/>
        <w:r>
          <w:rPr>
            <w:rStyle w:val="-"/>
          </w:rPr>
          <w:t>Архитектура ЭВМ</w:t>
        </w:r>
      </w:hyperlink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hyperlink" Target="https://esystem.rudn.ru/pluginfile.php/2089084/mod_resource/content/0/&#1051;&#1072;&#1073;&#1086;&#1088;&#1072;&#1090;&#1086;&#1088;&#1085;&#1072;&#1103; &#1088;&#1072;&#1073;&#1086;&#1090;&#1072; &#8470;4. &#1057;&#1086;&#1079;&#1076;&#1072;&#1085;&#1080;&#1077; &#1080; &#1087;&#1088;&#1086;&#1094;&#1077;&#1089;&#1089; &#1086;&#1073;&#1088;&#1072;&#1073;&#1086;&#1090;&#1082;&#1080; &#1087;&#1088;&#1086;&#1075;&#1088;&#1072;&#1084;&#1084; &#1085;&#1072; &#1103;&#1079;&#1099;&#1082;&#1077; &#1072;&#1089;&#1089;&#1077;&#1084;&#1073;&#1083;&#1077;&#1088;&#1072; NASM.pdf" TargetMode="Externa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5.7.1$Linux_X86_64 LibreOffice_project/50$Build-1</Application>
  <AppVersion>15.0000</AppVersion>
  <Pages>5</Pages>
  <Words>797</Words>
  <Characters>5212</Characters>
  <CharactersWithSpaces>5973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5T16:04:47Z</dcterms:created>
  <dc:creator>Егор Витальевич Кузьмин</dc:creator>
  <dc:description/>
  <dc:language>ru-RU</dc:language>
  <cp:lastModifiedBy/>
  <dcterms:modified xsi:type="dcterms:W3CDTF">2023-10-25T19:10:53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